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0B5717" w14:textId="4058052C" w:rsidR="00D40A41" w:rsidRPr="007D0155" w:rsidRDefault="00D40A41" w:rsidP="00D40A41">
      <w:pPr>
        <w:ind w:left="1080" w:hanging="360"/>
        <w:jc w:val="center"/>
        <w:rPr>
          <w:b/>
          <w:bCs/>
        </w:rPr>
      </w:pPr>
      <w:r w:rsidRPr="007D0155">
        <w:rPr>
          <w:rFonts w:ascii="Arial" w:hAnsi="Arial" w:cs="Arial"/>
          <w:b/>
          <w:bCs/>
          <w:color w:val="222222"/>
          <w:shd w:val="clear" w:color="auto" w:fill="FFFFFF"/>
        </w:rPr>
        <w:t>CSCL4101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- AI</w:t>
      </w:r>
      <w:r w:rsidRPr="007D0155">
        <w:rPr>
          <w:rFonts w:ascii="Arial" w:hAnsi="Arial" w:cs="Arial"/>
          <w:b/>
          <w:bCs/>
          <w:color w:val="222222"/>
          <w:shd w:val="clear" w:color="auto" w:fill="FFFFFF"/>
        </w:rPr>
        <w:t xml:space="preserve"> Lab</w:t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</w:r>
      <w:r w:rsidR="00E93169">
        <w:rPr>
          <w:rFonts w:ascii="Arial" w:hAnsi="Arial" w:cs="Arial"/>
          <w:b/>
          <w:bCs/>
          <w:color w:val="222222"/>
          <w:shd w:val="clear" w:color="auto" w:fill="FFFFFF"/>
        </w:rPr>
        <w:tab/>
        <w:t>(30 Marks)</w:t>
      </w:r>
    </w:p>
    <w:p w14:paraId="12B86C23" w14:textId="3E4D8E84" w:rsidR="00F25ADA" w:rsidRPr="001071C3" w:rsidRDefault="00F25ADA" w:rsidP="00F25ADA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1071C3">
        <w:rPr>
          <w:b/>
          <w:bCs/>
          <w:i/>
          <w:iCs/>
        </w:rPr>
        <w:t>MATLAB:</w:t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</w:r>
      <w:r w:rsidR="001071C3" w:rsidRPr="001071C3">
        <w:rPr>
          <w:b/>
          <w:bCs/>
          <w:i/>
          <w:iCs/>
        </w:rPr>
        <w:tab/>
        <w:t>(</w:t>
      </w:r>
      <w:r w:rsidR="001071C3">
        <w:rPr>
          <w:b/>
          <w:bCs/>
          <w:i/>
          <w:iCs/>
        </w:rPr>
        <w:t>8</w:t>
      </w:r>
      <w:r w:rsidR="001071C3" w:rsidRPr="001071C3">
        <w:rPr>
          <w:b/>
          <w:bCs/>
          <w:i/>
          <w:iCs/>
        </w:rPr>
        <w:t xml:space="preserve"> marks)</w:t>
      </w:r>
    </w:p>
    <w:p w14:paraId="0C7D77E7" w14:textId="2FA8AF12" w:rsidR="00F25ADA" w:rsidRPr="001071C3" w:rsidRDefault="001071C3" w:rsidP="00F25ADA">
      <w:pPr>
        <w:pStyle w:val="ListParagraph"/>
        <w:ind w:left="1440"/>
        <w:rPr>
          <w:b/>
          <w:bCs/>
          <w:i/>
          <w:iCs/>
          <w:u w:val="single"/>
        </w:rPr>
      </w:pPr>
      <w:r w:rsidRPr="001071C3">
        <w:rPr>
          <w:b/>
          <w:bCs/>
          <w:i/>
          <w:iCs/>
          <w:u w:val="single"/>
        </w:rPr>
        <w:t>Note: post screenshots</w:t>
      </w:r>
      <w:r>
        <w:rPr>
          <w:b/>
          <w:bCs/>
          <w:i/>
          <w:iCs/>
          <w:u w:val="single"/>
        </w:rPr>
        <w:t xml:space="preserve"> </w:t>
      </w:r>
      <w:r w:rsidRPr="001071C3">
        <w:rPr>
          <w:b/>
          <w:bCs/>
          <w:i/>
          <w:iCs/>
          <w:u w:val="single"/>
        </w:rPr>
        <w:t xml:space="preserve">of the statements and their results </w:t>
      </w:r>
      <w:r>
        <w:rPr>
          <w:b/>
          <w:bCs/>
          <w:i/>
          <w:iCs/>
          <w:u w:val="single"/>
        </w:rPr>
        <w:t>after running them on</w:t>
      </w:r>
      <w:r w:rsidRPr="001071C3">
        <w:rPr>
          <w:b/>
          <w:bCs/>
          <w:i/>
          <w:iCs/>
          <w:u w:val="single"/>
        </w:rPr>
        <w:t xml:space="preserve"> the online MATLAB Software. </w:t>
      </w:r>
    </w:p>
    <w:p w14:paraId="43E41EB6" w14:textId="21C77A4E" w:rsidR="00AE49C2" w:rsidRDefault="00D6671B" w:rsidP="00D6671B">
      <w:pPr>
        <w:pStyle w:val="ListParagraph"/>
        <w:numPr>
          <w:ilvl w:val="0"/>
          <w:numId w:val="3"/>
        </w:numPr>
      </w:pPr>
      <w:r>
        <w:t xml:space="preserve">Write down the MATLAB syntax to create a </w:t>
      </w:r>
      <w:proofErr w:type="gramStart"/>
      <w:r>
        <w:t>matrix</w:t>
      </w:r>
      <w:r w:rsidR="00AE49C2">
        <w:t xml:space="preserve"> ,</w:t>
      </w:r>
      <w:proofErr w:type="gramEnd"/>
      <w:r w:rsidR="00AE49C2">
        <w:t xml:space="preserve"> ‘Your First name’ =</w:t>
      </w:r>
    </w:p>
    <w:p w14:paraId="34C02A4E" w14:textId="62621E9F" w:rsidR="00D6671B" w:rsidRDefault="00D6671B" w:rsidP="00AE49C2">
      <w:pPr>
        <w:pStyle w:val="ListParagraph"/>
        <w:ind w:left="1800"/>
      </w:pPr>
      <w:r>
        <w:t xml:space="preserve">  </w:t>
      </w:r>
      <w:r w:rsidRPr="00D6671B">
        <w:rPr>
          <w:noProof/>
        </w:rPr>
        <w:drawing>
          <wp:inline distT="0" distB="0" distL="0" distR="0" wp14:anchorId="24E2705A" wp14:editId="197762C3">
            <wp:extent cx="714375" cy="52173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2393" cy="527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AE49C2">
        <w:tab/>
      </w:r>
      <w:r w:rsidR="00AE49C2">
        <w:tab/>
      </w:r>
      <w:r w:rsidR="00AE49C2">
        <w:tab/>
      </w:r>
      <w:r w:rsidR="00AE49C2">
        <w:tab/>
      </w:r>
      <w:r w:rsidR="00AE49C2">
        <w:tab/>
      </w:r>
      <w:r w:rsidR="00AE49C2">
        <w:tab/>
      </w:r>
      <w:r>
        <w:t>(</w:t>
      </w:r>
      <w:r w:rsidR="001071C3">
        <w:t>2</w:t>
      </w:r>
      <w:r>
        <w:t xml:space="preserve"> marks)</w:t>
      </w:r>
    </w:p>
    <w:p w14:paraId="0CE0C00F" w14:textId="2CE79D46" w:rsidR="001071C3" w:rsidRDefault="001071C3" w:rsidP="001071C3">
      <w:pPr>
        <w:pStyle w:val="ListParagraph"/>
        <w:ind w:left="1800"/>
      </w:pPr>
    </w:p>
    <w:p w14:paraId="4C895C72" w14:textId="194F7904" w:rsidR="00DB2638" w:rsidRDefault="00DB2638" w:rsidP="001071C3">
      <w:pPr>
        <w:pStyle w:val="ListParagraph"/>
        <w:ind w:left="1800"/>
      </w:pPr>
      <w:r>
        <w:t>Answer</w:t>
      </w:r>
    </w:p>
    <w:p w14:paraId="18E251AB" w14:textId="305011DA" w:rsidR="00DB2638" w:rsidRDefault="00DB2638" w:rsidP="001071C3">
      <w:pPr>
        <w:pStyle w:val="ListParagraph"/>
        <w:ind w:left="1800"/>
      </w:pPr>
      <w:r>
        <w:rPr>
          <w:noProof/>
        </w:rPr>
        <w:drawing>
          <wp:inline distT="0" distB="0" distL="0" distR="0" wp14:anchorId="49DE3FD4" wp14:editId="30E4A8B2">
            <wp:extent cx="1905266" cy="230537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2305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9B556" w14:textId="773E4F3F" w:rsidR="00D35B8F" w:rsidRDefault="00D35B8F" w:rsidP="001071C3">
      <w:pPr>
        <w:pStyle w:val="ListParagraph"/>
        <w:ind w:left="1800"/>
      </w:pPr>
    </w:p>
    <w:p w14:paraId="2C732E22" w14:textId="59BD86C5" w:rsidR="00D35B8F" w:rsidRDefault="00D35B8F" w:rsidP="001071C3">
      <w:pPr>
        <w:pStyle w:val="ListParagraph"/>
        <w:ind w:left="1800"/>
      </w:pPr>
    </w:p>
    <w:p w14:paraId="56E82B27" w14:textId="23CC4D1D" w:rsidR="00D35B8F" w:rsidRDefault="00D35B8F" w:rsidP="001071C3">
      <w:pPr>
        <w:pStyle w:val="ListParagraph"/>
        <w:ind w:left="1800"/>
      </w:pPr>
    </w:p>
    <w:p w14:paraId="6FB7121F" w14:textId="5D3F1F21" w:rsidR="00D35B8F" w:rsidRDefault="00D35B8F" w:rsidP="001071C3">
      <w:pPr>
        <w:pStyle w:val="ListParagraph"/>
        <w:ind w:left="1800"/>
      </w:pPr>
    </w:p>
    <w:p w14:paraId="599A162B" w14:textId="07516004" w:rsidR="00D35B8F" w:rsidRDefault="00D35B8F" w:rsidP="001071C3">
      <w:pPr>
        <w:pStyle w:val="ListParagraph"/>
        <w:ind w:left="1800"/>
      </w:pPr>
    </w:p>
    <w:p w14:paraId="57DD3E9C" w14:textId="5DB7D99C" w:rsidR="00D35B8F" w:rsidRDefault="00D35B8F" w:rsidP="001071C3">
      <w:pPr>
        <w:pStyle w:val="ListParagraph"/>
        <w:ind w:left="1800"/>
      </w:pPr>
    </w:p>
    <w:p w14:paraId="712427EF" w14:textId="131CFC1B" w:rsidR="00D35B8F" w:rsidRDefault="00D35B8F" w:rsidP="001071C3">
      <w:pPr>
        <w:pStyle w:val="ListParagraph"/>
        <w:ind w:left="1800"/>
      </w:pPr>
    </w:p>
    <w:p w14:paraId="5A004A16" w14:textId="58270342" w:rsidR="00D35B8F" w:rsidRDefault="00D35B8F" w:rsidP="001071C3">
      <w:pPr>
        <w:pStyle w:val="ListParagraph"/>
        <w:ind w:left="1800"/>
      </w:pPr>
    </w:p>
    <w:p w14:paraId="6BB4EFF0" w14:textId="1765B8C9" w:rsidR="00D35B8F" w:rsidRDefault="00D35B8F" w:rsidP="001071C3">
      <w:pPr>
        <w:pStyle w:val="ListParagraph"/>
        <w:ind w:left="1800"/>
      </w:pPr>
    </w:p>
    <w:p w14:paraId="346EAE64" w14:textId="15251516" w:rsidR="00D35B8F" w:rsidRDefault="00D35B8F" w:rsidP="001071C3">
      <w:pPr>
        <w:pStyle w:val="ListParagraph"/>
        <w:ind w:left="1800"/>
      </w:pPr>
    </w:p>
    <w:p w14:paraId="4AA6AFE7" w14:textId="77B7129F" w:rsidR="00D35B8F" w:rsidRDefault="00D35B8F" w:rsidP="001071C3">
      <w:pPr>
        <w:pStyle w:val="ListParagraph"/>
        <w:ind w:left="1800"/>
      </w:pPr>
    </w:p>
    <w:p w14:paraId="45525892" w14:textId="031CA7CB" w:rsidR="00D35B8F" w:rsidRDefault="00D35B8F" w:rsidP="001071C3">
      <w:pPr>
        <w:pStyle w:val="ListParagraph"/>
        <w:ind w:left="1800"/>
      </w:pPr>
    </w:p>
    <w:p w14:paraId="7D5DC68C" w14:textId="1196E4B9" w:rsidR="00D35B8F" w:rsidRDefault="00D35B8F" w:rsidP="001071C3">
      <w:pPr>
        <w:pStyle w:val="ListParagraph"/>
        <w:ind w:left="1800"/>
      </w:pPr>
    </w:p>
    <w:p w14:paraId="64D13AFC" w14:textId="49D0D513" w:rsidR="00D35B8F" w:rsidRDefault="00D35B8F" w:rsidP="001071C3">
      <w:pPr>
        <w:pStyle w:val="ListParagraph"/>
        <w:ind w:left="1800"/>
      </w:pPr>
    </w:p>
    <w:p w14:paraId="6B8B1995" w14:textId="5261679B" w:rsidR="00D35B8F" w:rsidRDefault="00D35B8F" w:rsidP="001071C3">
      <w:pPr>
        <w:pStyle w:val="ListParagraph"/>
        <w:ind w:left="1800"/>
      </w:pPr>
    </w:p>
    <w:p w14:paraId="7DD09686" w14:textId="462B7E20" w:rsidR="00D35B8F" w:rsidRDefault="00D35B8F" w:rsidP="001071C3">
      <w:pPr>
        <w:pStyle w:val="ListParagraph"/>
        <w:ind w:left="1800"/>
      </w:pPr>
    </w:p>
    <w:p w14:paraId="0D927DC0" w14:textId="47EEE659" w:rsidR="00D35B8F" w:rsidRDefault="00D35B8F" w:rsidP="001071C3">
      <w:pPr>
        <w:pStyle w:val="ListParagraph"/>
        <w:ind w:left="1800"/>
      </w:pPr>
    </w:p>
    <w:p w14:paraId="3307B5A1" w14:textId="49CFBE66" w:rsidR="00D35B8F" w:rsidRDefault="00D35B8F" w:rsidP="001071C3">
      <w:pPr>
        <w:pStyle w:val="ListParagraph"/>
        <w:ind w:left="1800"/>
      </w:pPr>
    </w:p>
    <w:p w14:paraId="264F0917" w14:textId="77777777" w:rsidR="00D35B8F" w:rsidRDefault="00D35B8F" w:rsidP="001071C3">
      <w:pPr>
        <w:pStyle w:val="ListParagraph"/>
        <w:ind w:left="1800"/>
      </w:pPr>
    </w:p>
    <w:p w14:paraId="692C1295" w14:textId="3230E2AC" w:rsidR="00D6671B" w:rsidRDefault="00D6671B" w:rsidP="00D6671B">
      <w:pPr>
        <w:pStyle w:val="ListParagraph"/>
        <w:numPr>
          <w:ilvl w:val="0"/>
          <w:numId w:val="3"/>
        </w:numPr>
      </w:pPr>
      <w:r>
        <w:lastRenderedPageBreak/>
        <w:t>Append the following matrices to the matrix A:</w:t>
      </w:r>
      <w:r>
        <w:tab/>
      </w:r>
      <w:r>
        <w:tab/>
      </w:r>
      <w:r>
        <w:tab/>
        <w:t>(</w:t>
      </w:r>
      <w:r w:rsidR="001071C3">
        <w:t>2</w:t>
      </w:r>
      <w:r>
        <w:t xml:space="preserve"> marks)</w:t>
      </w:r>
    </w:p>
    <w:p w14:paraId="32B40E99" w14:textId="0DFEDFA2" w:rsidR="00D6671B" w:rsidRDefault="00D6671B" w:rsidP="00D6671B">
      <w:pPr>
        <w:pStyle w:val="ListParagraph"/>
        <w:ind w:left="2160"/>
      </w:pPr>
      <w:r>
        <w:t>F = [ 34, 14, 90]</w:t>
      </w:r>
    </w:p>
    <w:p w14:paraId="603D11FD" w14:textId="4F2878EC" w:rsidR="00D6671B" w:rsidRDefault="00D6671B" w:rsidP="00D6671B">
      <w:pPr>
        <w:pStyle w:val="ListParagraph"/>
        <w:ind w:left="2160"/>
      </w:pPr>
      <w:r>
        <w:t>K = [4, -10, 25]</w:t>
      </w:r>
    </w:p>
    <w:p w14:paraId="5EB3E1C8" w14:textId="65131CF0" w:rsidR="00DB2638" w:rsidRDefault="00DB2638" w:rsidP="00DB2638">
      <w:r>
        <w:t xml:space="preserve">                             Answer</w:t>
      </w:r>
    </w:p>
    <w:p w14:paraId="294A20EB" w14:textId="58E45686" w:rsidR="00DB2638" w:rsidRDefault="00DB2638" w:rsidP="00DB2638">
      <w:r>
        <w:t xml:space="preserve"> </w:t>
      </w:r>
      <w:r>
        <w:tab/>
      </w:r>
      <w:r>
        <w:tab/>
      </w:r>
      <w:r w:rsidR="00D35B8F">
        <w:rPr>
          <w:noProof/>
        </w:rPr>
        <w:drawing>
          <wp:inline distT="0" distB="0" distL="0" distR="0" wp14:anchorId="4AD82B9F" wp14:editId="75393FC3">
            <wp:extent cx="2943636" cy="3820058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58049" w14:textId="77777777" w:rsidR="001071C3" w:rsidRDefault="001071C3" w:rsidP="00D6671B">
      <w:pPr>
        <w:pStyle w:val="ListParagraph"/>
        <w:ind w:left="2160"/>
      </w:pPr>
    </w:p>
    <w:p w14:paraId="6A316C8F" w14:textId="411C8BBA" w:rsidR="00D6671B" w:rsidRDefault="00D6671B" w:rsidP="00D6671B">
      <w:pPr>
        <w:pStyle w:val="ListParagraph"/>
        <w:numPr>
          <w:ilvl w:val="0"/>
          <w:numId w:val="3"/>
        </w:numPr>
      </w:pPr>
      <w:r>
        <w:t xml:space="preserve">Create a </w:t>
      </w:r>
      <w:r w:rsidRPr="00FC699A">
        <w:rPr>
          <w:b/>
          <w:bCs/>
        </w:rPr>
        <w:t>matrix Z</w:t>
      </w:r>
      <w:r>
        <w:t xml:space="preserve"> of </w:t>
      </w:r>
      <w:r w:rsidRPr="001071C3">
        <w:rPr>
          <w:b/>
          <w:bCs/>
        </w:rPr>
        <w:t>size 4 by 4</w:t>
      </w:r>
      <w:r>
        <w:t xml:space="preserve"> which has all zeros by using the </w:t>
      </w:r>
      <w:proofErr w:type="gramStart"/>
      <w:r w:rsidRPr="001071C3">
        <w:rPr>
          <w:b/>
          <w:bCs/>
        </w:rPr>
        <w:t>zeros</w:t>
      </w:r>
      <w:proofErr w:type="gramEnd"/>
      <w:r>
        <w:t xml:space="preserve"> function.</w:t>
      </w:r>
    </w:p>
    <w:p w14:paraId="7F292646" w14:textId="39A26C22" w:rsidR="00D35B8F" w:rsidRDefault="00D35B8F" w:rsidP="00D35B8F">
      <w:pPr>
        <w:ind w:left="1440"/>
      </w:pPr>
      <w:r>
        <w:t>Answer</w:t>
      </w:r>
    </w:p>
    <w:p w14:paraId="271B238D" w14:textId="5BC641DF" w:rsidR="00D35B8F" w:rsidRDefault="00D35B8F" w:rsidP="00D35B8F">
      <w:pPr>
        <w:ind w:left="1440"/>
      </w:pPr>
      <w:r>
        <w:rPr>
          <w:noProof/>
        </w:rPr>
        <w:drawing>
          <wp:inline distT="0" distB="0" distL="0" distR="0" wp14:anchorId="5FD9EDC3" wp14:editId="350697A8">
            <wp:extent cx="4105848" cy="198147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2B1F9" w14:textId="77777777" w:rsidR="00D35B8F" w:rsidRDefault="00D35B8F" w:rsidP="001071C3">
      <w:pPr>
        <w:ind w:left="7920"/>
      </w:pPr>
    </w:p>
    <w:p w14:paraId="283B8FB5" w14:textId="2DE18D33" w:rsidR="001071C3" w:rsidRDefault="001071C3" w:rsidP="001071C3">
      <w:pPr>
        <w:ind w:left="7920"/>
      </w:pPr>
      <w:r>
        <w:t>(1 mark)</w:t>
      </w:r>
    </w:p>
    <w:p w14:paraId="53642BBB" w14:textId="43B1349E" w:rsidR="00D6671B" w:rsidRDefault="00D6671B" w:rsidP="00D6671B">
      <w:pPr>
        <w:pStyle w:val="ListParagraph"/>
        <w:numPr>
          <w:ilvl w:val="0"/>
          <w:numId w:val="3"/>
        </w:numPr>
      </w:pPr>
      <w:r>
        <w:t xml:space="preserve">Create a </w:t>
      </w:r>
      <w:r w:rsidRPr="00FC699A">
        <w:rPr>
          <w:b/>
          <w:bCs/>
        </w:rPr>
        <w:t>matrix O</w:t>
      </w:r>
      <w:r>
        <w:t xml:space="preserve"> of </w:t>
      </w:r>
      <w:r w:rsidRPr="001071C3">
        <w:rPr>
          <w:b/>
          <w:bCs/>
        </w:rPr>
        <w:t>size 4 by 4</w:t>
      </w:r>
      <w:r>
        <w:t xml:space="preserve"> which has all ones by using the </w:t>
      </w:r>
      <w:proofErr w:type="gramStart"/>
      <w:r w:rsidR="001071C3" w:rsidRPr="001071C3">
        <w:rPr>
          <w:b/>
          <w:bCs/>
        </w:rPr>
        <w:t>ones</w:t>
      </w:r>
      <w:proofErr w:type="gramEnd"/>
      <w:r>
        <w:t xml:space="preserve"> function.</w:t>
      </w:r>
    </w:p>
    <w:p w14:paraId="2AC7FF5E" w14:textId="77777777" w:rsidR="00D35B8F" w:rsidRDefault="00D35B8F" w:rsidP="00D35B8F">
      <w:pPr>
        <w:pStyle w:val="ListParagraph"/>
        <w:ind w:left="1800"/>
      </w:pPr>
      <w:r>
        <w:t>Answer</w:t>
      </w:r>
    </w:p>
    <w:p w14:paraId="003C77AE" w14:textId="77777777" w:rsidR="00D35B8F" w:rsidRDefault="00D35B8F" w:rsidP="00D35B8F">
      <w:pPr>
        <w:pStyle w:val="ListParagraph"/>
        <w:ind w:left="1800"/>
      </w:pPr>
    </w:p>
    <w:p w14:paraId="413A2B58" w14:textId="0FC08F19" w:rsidR="00D35B8F" w:rsidRDefault="00D35B8F" w:rsidP="00D35B8F">
      <w:pPr>
        <w:pStyle w:val="ListParagraph"/>
        <w:ind w:left="1800"/>
      </w:pPr>
      <w:r>
        <w:rPr>
          <w:noProof/>
        </w:rPr>
        <w:drawing>
          <wp:inline distT="0" distB="0" distL="0" distR="0" wp14:anchorId="693E610F" wp14:editId="46B7233A">
            <wp:extent cx="2162477" cy="1762371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477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E733F" w14:textId="749B1D93" w:rsidR="001071C3" w:rsidRDefault="001071C3" w:rsidP="001071C3">
      <w:pPr>
        <w:ind w:left="7920"/>
      </w:pPr>
      <w:r>
        <w:t>(1 mark)</w:t>
      </w:r>
    </w:p>
    <w:p w14:paraId="44EE7DCC" w14:textId="3535DE73" w:rsidR="00D6671B" w:rsidRDefault="00D6671B" w:rsidP="00D6671B">
      <w:pPr>
        <w:pStyle w:val="ListParagraph"/>
        <w:numPr>
          <w:ilvl w:val="0"/>
          <w:numId w:val="3"/>
        </w:numPr>
      </w:pPr>
      <w:r>
        <w:t xml:space="preserve">Create a </w:t>
      </w:r>
      <w:r w:rsidRPr="00FC699A">
        <w:rPr>
          <w:b/>
          <w:bCs/>
        </w:rPr>
        <w:t xml:space="preserve">matrix </w:t>
      </w:r>
      <w:r w:rsidR="001071C3" w:rsidRPr="00FC699A">
        <w:rPr>
          <w:b/>
          <w:bCs/>
        </w:rPr>
        <w:t>R</w:t>
      </w:r>
      <w:r w:rsidR="001071C3">
        <w:t xml:space="preserve"> </w:t>
      </w:r>
      <w:r>
        <w:t>of random integers</w:t>
      </w:r>
      <w:r w:rsidR="001071C3">
        <w:t xml:space="preserve"> having numbers ranging from 1-15, having 3 columns and 5 rows. </w:t>
      </w:r>
      <w:r w:rsidR="001071C3">
        <w:tab/>
      </w:r>
      <w:r w:rsidR="001071C3">
        <w:tab/>
      </w:r>
      <w:r w:rsidR="001071C3">
        <w:tab/>
      </w:r>
      <w:r w:rsidR="001071C3">
        <w:tab/>
      </w:r>
      <w:r w:rsidR="001071C3">
        <w:tab/>
      </w:r>
      <w:r w:rsidR="001071C3">
        <w:tab/>
        <w:t>(2 marks)</w:t>
      </w:r>
    </w:p>
    <w:p w14:paraId="3A5C489B" w14:textId="50D7DBDB" w:rsidR="00F25ADA" w:rsidRDefault="00997AB2" w:rsidP="001071C3">
      <w:pPr>
        <w:pStyle w:val="ListParagraph"/>
        <w:ind w:left="1800"/>
      </w:pPr>
      <w:r>
        <w:rPr>
          <w:noProof/>
        </w:rPr>
        <w:drawing>
          <wp:inline distT="0" distB="0" distL="0" distR="0" wp14:anchorId="041A36E1" wp14:editId="3CB64419">
            <wp:extent cx="1581371" cy="19719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371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1ADBC" w14:textId="3E9C4B9F" w:rsidR="00F25ADA" w:rsidRPr="001071C3" w:rsidRDefault="001071C3" w:rsidP="001071C3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1071C3">
        <w:rPr>
          <w:b/>
          <w:bCs/>
          <w:i/>
          <w:iCs/>
        </w:rPr>
        <w:t>KNN Algorithm</w:t>
      </w:r>
    </w:p>
    <w:p w14:paraId="1AF80219" w14:textId="3C84FC0D" w:rsidR="00D40A41" w:rsidRDefault="00D40A41" w:rsidP="001071C3">
      <w:pPr>
        <w:pStyle w:val="ListParagraph"/>
        <w:ind w:left="1440"/>
      </w:pPr>
      <w:r>
        <w:t>Using the KNN algorithm on the given dataset(‘</w:t>
      </w:r>
      <w:proofErr w:type="spellStart"/>
      <w:r w:rsidR="00D95FA0">
        <w:t>winedatafinal</w:t>
      </w:r>
      <w:proofErr w:type="spellEnd"/>
      <w:r w:rsidR="00D95FA0">
        <w:t>(withnullvalues</w:t>
      </w:r>
      <w:r w:rsidRPr="00B5085F">
        <w:t>.csv</w:t>
      </w:r>
      <w:r>
        <w:t>’) perform the following steps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</w:t>
      </w:r>
      <w:r w:rsidR="007014A5">
        <w:t>18</w:t>
      </w:r>
      <w:r>
        <w:t xml:space="preserve"> Marks)</w:t>
      </w:r>
    </w:p>
    <w:p w14:paraId="37752E48" w14:textId="77777777" w:rsidR="00D40A41" w:rsidRDefault="00D40A41" w:rsidP="00D40A41">
      <w:pPr>
        <w:pStyle w:val="ListParagraph"/>
        <w:ind w:left="2880"/>
      </w:pPr>
    </w:p>
    <w:p w14:paraId="257D58A6" w14:textId="097D99BE" w:rsidR="00D40A41" w:rsidRDefault="00D40A41" w:rsidP="002218E4">
      <w:pPr>
        <w:pStyle w:val="ListParagraph"/>
        <w:numPr>
          <w:ilvl w:val="1"/>
          <w:numId w:val="1"/>
        </w:numPr>
      </w:pPr>
      <w:r>
        <w:t>Load the dataset using PANDAS.</w:t>
      </w:r>
      <w:r>
        <w:tab/>
      </w:r>
      <w:r>
        <w:tab/>
      </w:r>
      <w:r>
        <w:tab/>
      </w:r>
      <w:r>
        <w:tab/>
      </w:r>
      <w:r>
        <w:tab/>
        <w:t>(1 mark)</w:t>
      </w:r>
    </w:p>
    <w:p w14:paraId="6CCCDF09" w14:textId="45DB4E8B" w:rsidR="002218E4" w:rsidRPr="002218E4" w:rsidRDefault="002218E4" w:rsidP="002218E4">
      <w:pPr>
        <w:pStyle w:val="ListParagraph"/>
        <w:ind w:left="1800"/>
        <w:rPr>
          <w:b/>
          <w:bCs/>
        </w:rPr>
      </w:pPr>
      <w:r w:rsidRPr="002218E4">
        <w:rPr>
          <w:b/>
          <w:bCs/>
        </w:rPr>
        <w:t>Answer</w:t>
      </w:r>
      <w:r>
        <w:rPr>
          <w:b/>
          <w:bCs/>
        </w:rPr>
        <w:t>:</w:t>
      </w:r>
    </w:p>
    <w:p w14:paraId="6620F236" w14:textId="327FD2F5" w:rsidR="002218E4" w:rsidRDefault="002218E4" w:rsidP="002218E4">
      <w:pPr>
        <w:pStyle w:val="ListParagraph"/>
        <w:ind w:left="1800"/>
      </w:pPr>
      <w:r>
        <w:t>import pandas as pd</w:t>
      </w:r>
    </w:p>
    <w:p w14:paraId="42FC81BD" w14:textId="7E8122B4" w:rsidR="002218E4" w:rsidRDefault="002218E4" w:rsidP="002218E4">
      <w:pPr>
        <w:pStyle w:val="ListParagraph"/>
        <w:ind w:left="1800"/>
      </w:pPr>
      <w:r>
        <w:t>ds=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"</w:t>
      </w:r>
      <w:proofErr w:type="spellStart"/>
      <w:r>
        <w:t>winedatafinal</w:t>
      </w:r>
      <w:proofErr w:type="spellEnd"/>
      <w:r>
        <w:t>(</w:t>
      </w:r>
      <w:proofErr w:type="spellStart"/>
      <w:r>
        <w:t>withnullvalues</w:t>
      </w:r>
      <w:proofErr w:type="spellEnd"/>
      <w:r>
        <w:t>).csv")</w:t>
      </w:r>
    </w:p>
    <w:p w14:paraId="3B1D4B20" w14:textId="6DD7EEA7" w:rsidR="002218E4" w:rsidRDefault="002218E4" w:rsidP="002218E4">
      <w:pPr>
        <w:pStyle w:val="ListParagraph"/>
        <w:ind w:left="1800"/>
      </w:pPr>
    </w:p>
    <w:p w14:paraId="0FEB6951" w14:textId="77777777" w:rsidR="002218E4" w:rsidRDefault="002218E4" w:rsidP="002218E4">
      <w:pPr>
        <w:pStyle w:val="ListParagraph"/>
        <w:ind w:left="1800"/>
      </w:pPr>
    </w:p>
    <w:p w14:paraId="54BE9FA3" w14:textId="55340A96" w:rsidR="00D40A41" w:rsidRDefault="00D40A41" w:rsidP="00D40A41">
      <w:pPr>
        <w:pStyle w:val="ListParagraph"/>
        <w:numPr>
          <w:ilvl w:val="1"/>
          <w:numId w:val="1"/>
        </w:numPr>
      </w:pPr>
      <w:r>
        <w:lastRenderedPageBreak/>
        <w:t>Write a code to view the first five rows of the imported dataset.</w:t>
      </w:r>
      <w:r>
        <w:tab/>
        <w:t>(1 mark)</w:t>
      </w:r>
    </w:p>
    <w:p w14:paraId="69787013" w14:textId="4C1B1401" w:rsidR="002218E4" w:rsidRPr="002218E4" w:rsidRDefault="002218E4" w:rsidP="002218E4">
      <w:pPr>
        <w:pStyle w:val="ListParagraph"/>
        <w:ind w:left="1800"/>
        <w:rPr>
          <w:b/>
          <w:bCs/>
        </w:rPr>
      </w:pPr>
      <w:r w:rsidRPr="002218E4">
        <w:rPr>
          <w:b/>
          <w:bCs/>
        </w:rPr>
        <w:t>Answer:</w:t>
      </w:r>
    </w:p>
    <w:p w14:paraId="4887053E" w14:textId="0960FEB8" w:rsidR="002218E4" w:rsidRDefault="002218E4" w:rsidP="002218E4">
      <w:pPr>
        <w:pStyle w:val="ListParagraph"/>
        <w:ind w:left="1800"/>
      </w:pPr>
      <w:proofErr w:type="spellStart"/>
      <w:proofErr w:type="gramStart"/>
      <w:r w:rsidRPr="002218E4">
        <w:t>ds.head</w:t>
      </w:r>
      <w:proofErr w:type="spellEnd"/>
      <w:proofErr w:type="gramEnd"/>
      <w:r w:rsidRPr="002218E4">
        <w:t>()</w:t>
      </w:r>
    </w:p>
    <w:p w14:paraId="6918929C" w14:textId="73FC0212" w:rsidR="002218E4" w:rsidRDefault="002218E4" w:rsidP="002218E4">
      <w:pPr>
        <w:pStyle w:val="ListParagraph"/>
        <w:ind w:left="1800"/>
      </w:pPr>
      <w:r>
        <w:rPr>
          <w:noProof/>
        </w:rPr>
        <w:drawing>
          <wp:inline distT="0" distB="0" distL="0" distR="0" wp14:anchorId="25E85A50" wp14:editId="386082C6">
            <wp:extent cx="5132231" cy="1251255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114" cy="1270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48AED" w14:textId="28671651" w:rsidR="00D6671B" w:rsidRDefault="00D6671B" w:rsidP="00D40A41">
      <w:pPr>
        <w:pStyle w:val="ListParagraph"/>
        <w:numPr>
          <w:ilvl w:val="1"/>
          <w:numId w:val="1"/>
        </w:numPr>
      </w:pPr>
      <w:r>
        <w:t>Perform data cleansing on the raw dataset provided:</w:t>
      </w:r>
    </w:p>
    <w:p w14:paraId="15CFE65D" w14:textId="59B67B6F" w:rsidR="00D6671B" w:rsidRDefault="00D6671B" w:rsidP="002218E4">
      <w:pPr>
        <w:pStyle w:val="ListParagraph"/>
        <w:numPr>
          <w:ilvl w:val="2"/>
          <w:numId w:val="1"/>
        </w:numPr>
      </w:pPr>
      <w:r>
        <w:t xml:space="preserve">Check for null values. </w:t>
      </w:r>
      <w:r>
        <w:tab/>
      </w:r>
      <w:r>
        <w:tab/>
      </w:r>
      <w:r>
        <w:tab/>
      </w:r>
      <w:r>
        <w:tab/>
      </w:r>
      <w:r>
        <w:tab/>
        <w:t>(2 marks)</w:t>
      </w:r>
    </w:p>
    <w:p w14:paraId="48AA47C9" w14:textId="27B4409C" w:rsidR="002218E4" w:rsidRPr="002218E4" w:rsidRDefault="002218E4" w:rsidP="002218E4">
      <w:pPr>
        <w:pStyle w:val="ListParagraph"/>
        <w:ind w:left="2520"/>
        <w:rPr>
          <w:b/>
          <w:bCs/>
        </w:rPr>
      </w:pPr>
      <w:r w:rsidRPr="002218E4">
        <w:rPr>
          <w:b/>
          <w:bCs/>
        </w:rPr>
        <w:t>Answer</w:t>
      </w:r>
    </w:p>
    <w:p w14:paraId="649AE35A" w14:textId="106724F6" w:rsidR="002218E4" w:rsidRDefault="002218E4" w:rsidP="002218E4">
      <w:pPr>
        <w:pStyle w:val="ListParagraph"/>
        <w:ind w:left="2520"/>
      </w:pPr>
      <w:proofErr w:type="spellStart"/>
      <w:proofErr w:type="gramStart"/>
      <w:r w:rsidRPr="002218E4">
        <w:t>ds.isnull</w:t>
      </w:r>
      <w:proofErr w:type="spellEnd"/>
      <w:proofErr w:type="gramEnd"/>
      <w:r w:rsidRPr="002218E4">
        <w:t>().sum()</w:t>
      </w:r>
    </w:p>
    <w:p w14:paraId="49C78980" w14:textId="7DA44A06" w:rsidR="002218E4" w:rsidRDefault="002218E4" w:rsidP="002218E4">
      <w:pPr>
        <w:pStyle w:val="ListParagraph"/>
        <w:ind w:left="2520"/>
      </w:pPr>
      <w:r>
        <w:rPr>
          <w:noProof/>
        </w:rPr>
        <w:drawing>
          <wp:inline distT="0" distB="0" distL="0" distR="0" wp14:anchorId="5BAADBFD" wp14:editId="25273160">
            <wp:extent cx="4475409" cy="1291462"/>
            <wp:effectExtent l="0" t="0" r="190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13099" cy="1302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8C370" w14:textId="35B57206" w:rsidR="00313603" w:rsidRDefault="00313603" w:rsidP="002218E4">
      <w:pPr>
        <w:pStyle w:val="ListParagraph"/>
        <w:ind w:left="2520"/>
      </w:pPr>
    </w:p>
    <w:p w14:paraId="26751E48" w14:textId="77777777" w:rsidR="00313603" w:rsidRDefault="00313603" w:rsidP="00313603">
      <w:pPr>
        <w:pStyle w:val="ListParagraph"/>
        <w:ind w:left="2520"/>
      </w:pPr>
      <w:proofErr w:type="gramStart"/>
      <w:r>
        <w:t>ds[</w:t>
      </w:r>
      <w:proofErr w:type="gramEnd"/>
      <w:r>
        <w:t>"</w:t>
      </w:r>
      <w:proofErr w:type="spellStart"/>
      <w:r>
        <w:t>Alcalinity</w:t>
      </w:r>
      <w:proofErr w:type="spellEnd"/>
      <w:r>
        <w:t xml:space="preserve"> of ash"] = </w:t>
      </w:r>
      <w:proofErr w:type="spellStart"/>
      <w:r>
        <w:t>ds.fillna</w:t>
      </w:r>
      <w:proofErr w:type="spellEnd"/>
      <w:r>
        <w:t>("unknown")</w:t>
      </w:r>
    </w:p>
    <w:p w14:paraId="76176AD2" w14:textId="77777777" w:rsidR="00313603" w:rsidRDefault="00313603" w:rsidP="00313603">
      <w:pPr>
        <w:pStyle w:val="ListParagraph"/>
        <w:ind w:left="2520"/>
      </w:pPr>
      <w:r>
        <w:t xml:space="preserve">ds["Magnesium"] = </w:t>
      </w:r>
      <w:proofErr w:type="spellStart"/>
      <w:proofErr w:type="gramStart"/>
      <w:r>
        <w:t>ds.fillna</w:t>
      </w:r>
      <w:proofErr w:type="spellEnd"/>
      <w:proofErr w:type="gramEnd"/>
      <w:r>
        <w:t>("unknown")</w:t>
      </w:r>
    </w:p>
    <w:p w14:paraId="7B6A031B" w14:textId="77777777" w:rsidR="00313603" w:rsidRDefault="00313603" w:rsidP="00313603">
      <w:pPr>
        <w:pStyle w:val="ListParagraph"/>
        <w:ind w:left="2520"/>
      </w:pPr>
      <w:r>
        <w:t>ds["</w:t>
      </w:r>
      <w:proofErr w:type="spellStart"/>
      <w:r>
        <w:t>Flavanoids</w:t>
      </w:r>
      <w:proofErr w:type="spellEnd"/>
      <w:r>
        <w:t xml:space="preserve">"] = </w:t>
      </w:r>
      <w:proofErr w:type="spellStart"/>
      <w:proofErr w:type="gramStart"/>
      <w:r>
        <w:t>ds.fillna</w:t>
      </w:r>
      <w:proofErr w:type="spellEnd"/>
      <w:proofErr w:type="gramEnd"/>
      <w:r>
        <w:t>("unknown")</w:t>
      </w:r>
    </w:p>
    <w:p w14:paraId="2D0616B9" w14:textId="77777777" w:rsidR="00313603" w:rsidRDefault="00313603" w:rsidP="00313603">
      <w:pPr>
        <w:pStyle w:val="ListParagraph"/>
        <w:ind w:left="2520"/>
      </w:pPr>
      <w:r>
        <w:t xml:space="preserve">ds["Proanthocyanins"] = </w:t>
      </w:r>
      <w:proofErr w:type="spellStart"/>
      <w:proofErr w:type="gramStart"/>
      <w:r>
        <w:t>ds.fillna</w:t>
      </w:r>
      <w:proofErr w:type="spellEnd"/>
      <w:proofErr w:type="gramEnd"/>
      <w:r>
        <w:t>("unknown")</w:t>
      </w:r>
    </w:p>
    <w:p w14:paraId="5DA2910B" w14:textId="77777777" w:rsidR="00313603" w:rsidRDefault="00313603" w:rsidP="00313603">
      <w:pPr>
        <w:pStyle w:val="ListParagraph"/>
        <w:ind w:left="2520"/>
      </w:pPr>
      <w:r>
        <w:t xml:space="preserve">ds["Hue"] = </w:t>
      </w:r>
      <w:proofErr w:type="spellStart"/>
      <w:proofErr w:type="gramStart"/>
      <w:r>
        <w:t>ds.fillna</w:t>
      </w:r>
      <w:proofErr w:type="spellEnd"/>
      <w:proofErr w:type="gramEnd"/>
      <w:r>
        <w:t>("unknown")</w:t>
      </w:r>
    </w:p>
    <w:p w14:paraId="40A34B08" w14:textId="77777777" w:rsidR="00313603" w:rsidRDefault="00313603" w:rsidP="00313603">
      <w:pPr>
        <w:pStyle w:val="ListParagraph"/>
        <w:ind w:left="2520"/>
      </w:pPr>
      <w:proofErr w:type="gramStart"/>
      <w:r>
        <w:t>ds[</w:t>
      </w:r>
      <w:proofErr w:type="gramEnd"/>
      <w:r>
        <w:t>"</w:t>
      </w:r>
      <w:proofErr w:type="spellStart"/>
      <w:r>
        <w:t>Nonflavanoid</w:t>
      </w:r>
      <w:proofErr w:type="spellEnd"/>
      <w:r>
        <w:t xml:space="preserve"> "] = </w:t>
      </w:r>
      <w:proofErr w:type="spellStart"/>
      <w:r>
        <w:t>ds.fillna</w:t>
      </w:r>
      <w:proofErr w:type="spellEnd"/>
      <w:r>
        <w:t>("unknown")</w:t>
      </w:r>
    </w:p>
    <w:p w14:paraId="53824B4B" w14:textId="77777777" w:rsidR="00313603" w:rsidRDefault="00313603" w:rsidP="00313603">
      <w:pPr>
        <w:pStyle w:val="ListParagraph"/>
        <w:ind w:left="2520"/>
      </w:pPr>
    </w:p>
    <w:p w14:paraId="488F70D6" w14:textId="77777777" w:rsidR="00313603" w:rsidRDefault="00313603" w:rsidP="00313603">
      <w:pPr>
        <w:pStyle w:val="ListParagraph"/>
        <w:ind w:left="2520"/>
      </w:pPr>
    </w:p>
    <w:p w14:paraId="41E88D7F" w14:textId="77777777" w:rsidR="00313603" w:rsidRDefault="00313603" w:rsidP="00313603">
      <w:pPr>
        <w:pStyle w:val="ListParagraph"/>
        <w:ind w:left="2520"/>
      </w:pPr>
      <w:proofErr w:type="spellStart"/>
      <w:proofErr w:type="gramStart"/>
      <w:r w:rsidRPr="00313603">
        <w:t>ds.isnull</w:t>
      </w:r>
      <w:proofErr w:type="spellEnd"/>
      <w:proofErr w:type="gramEnd"/>
      <w:r w:rsidRPr="00313603">
        <w:t>().sum()</w:t>
      </w:r>
    </w:p>
    <w:p w14:paraId="11890D1E" w14:textId="2508C764" w:rsidR="00313603" w:rsidRDefault="00313603" w:rsidP="00313603">
      <w:pPr>
        <w:pStyle w:val="ListParagraph"/>
        <w:ind w:left="2520"/>
      </w:pPr>
      <w:r>
        <w:rPr>
          <w:noProof/>
        </w:rPr>
        <w:lastRenderedPageBreak/>
        <w:drawing>
          <wp:inline distT="0" distB="0" distL="0" distR="0" wp14:anchorId="5CD61CF8" wp14:editId="471F2CC2">
            <wp:extent cx="4267796" cy="396295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41E8F" w14:textId="77777777" w:rsidR="00313603" w:rsidRDefault="00313603" w:rsidP="002218E4">
      <w:pPr>
        <w:pStyle w:val="ListParagraph"/>
        <w:ind w:left="2520"/>
      </w:pPr>
    </w:p>
    <w:p w14:paraId="12EFDF3C" w14:textId="6FE3CB8C" w:rsidR="00D6671B" w:rsidRDefault="00D6671B" w:rsidP="00D6671B">
      <w:pPr>
        <w:pStyle w:val="ListParagraph"/>
        <w:numPr>
          <w:ilvl w:val="2"/>
          <w:numId w:val="1"/>
        </w:numPr>
      </w:pPr>
      <w:r>
        <w:t>Convert the datatypes if needed.</w:t>
      </w:r>
      <w:r>
        <w:tab/>
      </w:r>
      <w:r>
        <w:tab/>
      </w:r>
      <w:r>
        <w:tab/>
      </w:r>
      <w:r>
        <w:tab/>
        <w:t>(3 marks)</w:t>
      </w:r>
    </w:p>
    <w:p w14:paraId="11049CB1" w14:textId="322E34D2" w:rsidR="002218E4" w:rsidRDefault="002218E4" w:rsidP="002218E4">
      <w:pPr>
        <w:pStyle w:val="ListParagraph"/>
        <w:ind w:left="2520"/>
        <w:rPr>
          <w:b/>
          <w:bCs/>
        </w:rPr>
      </w:pPr>
      <w:r w:rsidRPr="002218E4">
        <w:rPr>
          <w:b/>
          <w:bCs/>
        </w:rPr>
        <w:t>Answer</w:t>
      </w:r>
    </w:p>
    <w:p w14:paraId="31AD280B" w14:textId="21CC37E7" w:rsidR="002218E4" w:rsidRDefault="00C52052" w:rsidP="002218E4">
      <w:pPr>
        <w:pStyle w:val="ListParagraph"/>
        <w:ind w:left="2520"/>
      </w:pPr>
      <w:proofErr w:type="gramStart"/>
      <w:r>
        <w:t>ds.info(</w:t>
      </w:r>
      <w:proofErr w:type="gramEnd"/>
      <w:r>
        <w:t>)</w:t>
      </w:r>
    </w:p>
    <w:p w14:paraId="32895ADB" w14:textId="2FCF9B0E" w:rsidR="00C52052" w:rsidRDefault="00313603" w:rsidP="002218E4">
      <w:pPr>
        <w:pStyle w:val="ListParagraph"/>
        <w:ind w:left="2520"/>
      </w:pPr>
      <w:r>
        <w:rPr>
          <w:noProof/>
        </w:rPr>
        <w:drawing>
          <wp:inline distT="0" distB="0" distL="0" distR="0" wp14:anchorId="4A7C2CCB" wp14:editId="7FC59453">
            <wp:extent cx="3583814" cy="2150289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685" cy="2153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7FA45" w14:textId="59D83986" w:rsidR="009D65B1" w:rsidRDefault="009D65B1" w:rsidP="002218E4">
      <w:pPr>
        <w:pStyle w:val="ListParagraph"/>
        <w:ind w:left="2520"/>
      </w:pPr>
    </w:p>
    <w:p w14:paraId="781A69BA" w14:textId="77777777" w:rsidR="00313603" w:rsidRDefault="00313603" w:rsidP="00313603">
      <w:pPr>
        <w:pStyle w:val="ListParagraph"/>
        <w:ind w:left="2520"/>
      </w:pPr>
      <w:proofErr w:type="gramStart"/>
      <w:r>
        <w:t>ds[</w:t>
      </w:r>
      <w:proofErr w:type="gramEnd"/>
      <w:r>
        <w:t>"</w:t>
      </w:r>
      <w:proofErr w:type="spellStart"/>
      <w:r>
        <w:t>Alcalinity</w:t>
      </w:r>
      <w:proofErr w:type="spellEnd"/>
      <w:r>
        <w:t xml:space="preserve"> of ash"] = </w:t>
      </w:r>
      <w:proofErr w:type="spellStart"/>
      <w:r>
        <w:t>pd.to_numeric</w:t>
      </w:r>
      <w:proofErr w:type="spellEnd"/>
      <w:r>
        <w:t>(ds["</w:t>
      </w:r>
      <w:proofErr w:type="spellStart"/>
      <w:r>
        <w:t>Alcalinity</w:t>
      </w:r>
      <w:proofErr w:type="spellEnd"/>
      <w:r>
        <w:t xml:space="preserve"> of ash"],errors='coerce')</w:t>
      </w:r>
    </w:p>
    <w:p w14:paraId="2856F198" w14:textId="77777777" w:rsidR="00313603" w:rsidRDefault="00313603" w:rsidP="00313603">
      <w:pPr>
        <w:pStyle w:val="ListParagraph"/>
        <w:ind w:left="2520"/>
      </w:pPr>
      <w:r>
        <w:t xml:space="preserve">ds["Magnesium"] = </w:t>
      </w:r>
      <w:proofErr w:type="spellStart"/>
      <w:r>
        <w:t>pd.to_numeric</w:t>
      </w:r>
      <w:proofErr w:type="spellEnd"/>
      <w:r>
        <w:t>(ds["Magnesium"</w:t>
      </w:r>
      <w:proofErr w:type="gramStart"/>
      <w:r>
        <w:t>],errors</w:t>
      </w:r>
      <w:proofErr w:type="gramEnd"/>
      <w:r>
        <w:t>='coerce')</w:t>
      </w:r>
    </w:p>
    <w:p w14:paraId="2A7F12C9" w14:textId="77777777" w:rsidR="00313603" w:rsidRDefault="00313603" w:rsidP="00313603">
      <w:pPr>
        <w:pStyle w:val="ListParagraph"/>
        <w:ind w:left="2520"/>
      </w:pPr>
      <w:proofErr w:type="gramStart"/>
      <w:r>
        <w:t>ds[</w:t>
      </w:r>
      <w:proofErr w:type="gramEnd"/>
      <w:r>
        <w:t>"</w:t>
      </w:r>
      <w:proofErr w:type="spellStart"/>
      <w:r>
        <w:t>Nonflavanoid</w:t>
      </w:r>
      <w:proofErr w:type="spellEnd"/>
      <w:r>
        <w:t xml:space="preserve"> "] = </w:t>
      </w:r>
      <w:proofErr w:type="spellStart"/>
      <w:r>
        <w:t>pd.to_numeric</w:t>
      </w:r>
      <w:proofErr w:type="spellEnd"/>
      <w:r>
        <w:t>(ds["</w:t>
      </w:r>
      <w:proofErr w:type="spellStart"/>
      <w:r>
        <w:t>Nonflavanoid</w:t>
      </w:r>
      <w:proofErr w:type="spellEnd"/>
      <w:r>
        <w:t xml:space="preserve"> "],errors='coerce')</w:t>
      </w:r>
    </w:p>
    <w:p w14:paraId="68007632" w14:textId="77777777" w:rsidR="00313603" w:rsidRDefault="00313603" w:rsidP="00313603">
      <w:pPr>
        <w:pStyle w:val="ListParagraph"/>
        <w:ind w:left="2520"/>
      </w:pPr>
      <w:r>
        <w:lastRenderedPageBreak/>
        <w:t>ds["</w:t>
      </w:r>
      <w:proofErr w:type="spellStart"/>
      <w:r>
        <w:t>Flavanoids</w:t>
      </w:r>
      <w:proofErr w:type="spellEnd"/>
      <w:r>
        <w:t xml:space="preserve">"] = </w:t>
      </w:r>
      <w:proofErr w:type="spellStart"/>
      <w:r>
        <w:t>pd.to_numeric</w:t>
      </w:r>
      <w:proofErr w:type="spellEnd"/>
      <w:r>
        <w:t>(ds["</w:t>
      </w:r>
      <w:proofErr w:type="spellStart"/>
      <w:r>
        <w:t>Flavanoids</w:t>
      </w:r>
      <w:proofErr w:type="spellEnd"/>
      <w:r>
        <w:t>"</w:t>
      </w:r>
      <w:proofErr w:type="gramStart"/>
      <w:r>
        <w:t>],errors</w:t>
      </w:r>
      <w:proofErr w:type="gramEnd"/>
      <w:r>
        <w:t>='coerce')</w:t>
      </w:r>
    </w:p>
    <w:p w14:paraId="74C33972" w14:textId="77777777" w:rsidR="00313603" w:rsidRDefault="00313603" w:rsidP="00313603">
      <w:pPr>
        <w:pStyle w:val="ListParagraph"/>
        <w:ind w:left="2520"/>
      </w:pPr>
      <w:r>
        <w:t xml:space="preserve">ds["Proanthocyanins"] = </w:t>
      </w:r>
      <w:proofErr w:type="spellStart"/>
      <w:r>
        <w:t>pd.to_numeric</w:t>
      </w:r>
      <w:proofErr w:type="spellEnd"/>
      <w:r>
        <w:t>(ds["Proanthocyanins"</w:t>
      </w:r>
      <w:proofErr w:type="gramStart"/>
      <w:r>
        <w:t>],errors</w:t>
      </w:r>
      <w:proofErr w:type="gramEnd"/>
      <w:r>
        <w:t>='coerce')</w:t>
      </w:r>
    </w:p>
    <w:p w14:paraId="5723AFCE" w14:textId="425EB7A1" w:rsidR="00313603" w:rsidRDefault="00313603" w:rsidP="00313603">
      <w:pPr>
        <w:pStyle w:val="ListParagraph"/>
        <w:ind w:left="2520"/>
      </w:pPr>
      <w:r>
        <w:t xml:space="preserve">ds["Hue"] = </w:t>
      </w:r>
      <w:proofErr w:type="spellStart"/>
      <w:r>
        <w:t>pd.to_numeric</w:t>
      </w:r>
      <w:proofErr w:type="spellEnd"/>
      <w:r>
        <w:t>(ds["Hue"</w:t>
      </w:r>
      <w:proofErr w:type="gramStart"/>
      <w:r>
        <w:t>],errors</w:t>
      </w:r>
      <w:proofErr w:type="gramEnd"/>
      <w:r>
        <w:t>='coerce')</w:t>
      </w:r>
    </w:p>
    <w:p w14:paraId="46B77AF3" w14:textId="07F48AF5" w:rsidR="00313603" w:rsidRDefault="00313603" w:rsidP="00313603">
      <w:pPr>
        <w:pStyle w:val="ListParagraph"/>
        <w:ind w:left="2520"/>
      </w:pPr>
    </w:p>
    <w:p w14:paraId="4B8381D7" w14:textId="5BE805B8" w:rsidR="00313603" w:rsidRDefault="00313603" w:rsidP="00313603">
      <w:pPr>
        <w:pStyle w:val="ListParagraph"/>
        <w:ind w:left="2520"/>
      </w:pPr>
      <w:proofErr w:type="gramStart"/>
      <w:r w:rsidRPr="00313603">
        <w:t>ds.info(</w:t>
      </w:r>
      <w:proofErr w:type="gramEnd"/>
      <w:r w:rsidRPr="00313603">
        <w:t>)</w:t>
      </w:r>
    </w:p>
    <w:p w14:paraId="6F303A29" w14:textId="71E2BD7D" w:rsidR="00313603" w:rsidRDefault="00313603" w:rsidP="00313603">
      <w:pPr>
        <w:pStyle w:val="ListParagraph"/>
        <w:ind w:left="2520"/>
      </w:pPr>
      <w:r>
        <w:rPr>
          <w:noProof/>
        </w:rPr>
        <w:drawing>
          <wp:inline distT="0" distB="0" distL="0" distR="0" wp14:anchorId="228C4E5C" wp14:editId="4ECF5B5B">
            <wp:extent cx="4820323" cy="320084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0323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F830A" w14:textId="77777777" w:rsidR="00313603" w:rsidRDefault="00313603" w:rsidP="00313603">
      <w:pPr>
        <w:pStyle w:val="ListParagraph"/>
        <w:ind w:left="2520"/>
      </w:pPr>
    </w:p>
    <w:p w14:paraId="20C29774" w14:textId="29034615" w:rsidR="00313603" w:rsidRPr="00C52052" w:rsidRDefault="00313603" w:rsidP="00313603">
      <w:pPr>
        <w:pStyle w:val="ListParagraph"/>
        <w:ind w:left="2520"/>
      </w:pPr>
    </w:p>
    <w:p w14:paraId="17C8BE2F" w14:textId="1F6C92E1" w:rsidR="00D6671B" w:rsidRDefault="00D6671B" w:rsidP="00D6671B">
      <w:pPr>
        <w:pStyle w:val="ListParagraph"/>
        <w:numPr>
          <w:ilvl w:val="2"/>
          <w:numId w:val="1"/>
        </w:numPr>
      </w:pPr>
      <w:r>
        <w:t xml:space="preserve">Remove the data that is irrelevant to the prediction model. </w:t>
      </w:r>
      <w:r>
        <w:tab/>
        <w:t>(3 marks)</w:t>
      </w:r>
    </w:p>
    <w:p w14:paraId="234B91D7" w14:textId="03F0A261" w:rsidR="00C52052" w:rsidRDefault="00C52052" w:rsidP="00C52052">
      <w:pPr>
        <w:pStyle w:val="ListParagraph"/>
        <w:ind w:left="2520"/>
        <w:rPr>
          <w:b/>
          <w:bCs/>
        </w:rPr>
      </w:pPr>
      <w:r w:rsidRPr="00C52052">
        <w:rPr>
          <w:b/>
          <w:bCs/>
        </w:rPr>
        <w:t>Answer</w:t>
      </w:r>
    </w:p>
    <w:p w14:paraId="4192216E" w14:textId="7D6743A9" w:rsidR="00313603" w:rsidRPr="00313603" w:rsidRDefault="00313603" w:rsidP="00C52052">
      <w:pPr>
        <w:pStyle w:val="ListParagraph"/>
        <w:ind w:left="2520"/>
      </w:pPr>
      <w:r>
        <w:t>No need to remove data all columns are import in identifying different variants of alcohol</w:t>
      </w:r>
    </w:p>
    <w:p w14:paraId="5A70E151" w14:textId="099921C8" w:rsidR="00C52052" w:rsidRDefault="00C52052" w:rsidP="00C52052">
      <w:pPr>
        <w:pStyle w:val="ListParagraph"/>
        <w:ind w:left="2520"/>
        <w:rPr>
          <w:b/>
          <w:bCs/>
        </w:rPr>
      </w:pPr>
    </w:p>
    <w:p w14:paraId="52B19AAC" w14:textId="77777777" w:rsidR="009D65B1" w:rsidRPr="00C52052" w:rsidRDefault="009D65B1" w:rsidP="00C52052">
      <w:pPr>
        <w:pStyle w:val="ListParagraph"/>
        <w:ind w:left="2520"/>
        <w:rPr>
          <w:b/>
          <w:bCs/>
        </w:rPr>
      </w:pPr>
    </w:p>
    <w:p w14:paraId="573D294B" w14:textId="77777777" w:rsidR="00313603" w:rsidRDefault="00D40A41" w:rsidP="00D40A41">
      <w:pPr>
        <w:pStyle w:val="ListParagraph"/>
        <w:numPr>
          <w:ilvl w:val="1"/>
          <w:numId w:val="1"/>
        </w:numPr>
      </w:pPr>
      <w:r>
        <w:t xml:space="preserve">Break the dataset into attributes </w:t>
      </w:r>
      <w:r>
        <w:tab/>
      </w:r>
      <w:r>
        <w:tab/>
      </w:r>
      <w:r>
        <w:tab/>
      </w:r>
      <w:r>
        <w:tab/>
      </w:r>
      <w:r>
        <w:tab/>
        <w:t>(</w:t>
      </w:r>
      <w:r w:rsidR="007014A5">
        <w:t>2</w:t>
      </w:r>
      <w:r>
        <w:t xml:space="preserve"> marks)</w:t>
      </w:r>
    </w:p>
    <w:p w14:paraId="1CE0CEF9" w14:textId="77777777" w:rsidR="008B07DF" w:rsidRDefault="008B07DF" w:rsidP="008B07DF">
      <w:pPr>
        <w:pStyle w:val="ListParagraph"/>
        <w:ind w:left="1800"/>
      </w:pPr>
      <w:proofErr w:type="spellStart"/>
      <w:r>
        <w:t>df_x</w:t>
      </w:r>
      <w:proofErr w:type="spellEnd"/>
      <w:r>
        <w:t xml:space="preserve"> = </w:t>
      </w:r>
      <w:proofErr w:type="spellStart"/>
      <w:proofErr w:type="gramStart"/>
      <w:r>
        <w:t>ds.iloc</w:t>
      </w:r>
      <w:proofErr w:type="spellEnd"/>
      <w:proofErr w:type="gramEnd"/>
      <w:r>
        <w:t>[:, :-1].values</w:t>
      </w:r>
    </w:p>
    <w:p w14:paraId="12559863" w14:textId="77777777" w:rsidR="008B07DF" w:rsidRDefault="008B07DF" w:rsidP="008B07DF">
      <w:pPr>
        <w:pStyle w:val="ListParagraph"/>
        <w:ind w:left="1800"/>
      </w:pPr>
      <w:proofErr w:type="spellStart"/>
      <w:r>
        <w:t>df_y</w:t>
      </w:r>
      <w:proofErr w:type="spellEnd"/>
      <w:r>
        <w:t xml:space="preserve"> = </w:t>
      </w:r>
      <w:proofErr w:type="spellStart"/>
      <w:proofErr w:type="gramStart"/>
      <w:r>
        <w:t>ds.iloc</w:t>
      </w:r>
      <w:proofErr w:type="spellEnd"/>
      <w:proofErr w:type="gramEnd"/>
      <w:r>
        <w:t>[:, 13].values</w:t>
      </w:r>
    </w:p>
    <w:p w14:paraId="124DC225" w14:textId="0BC39C7D" w:rsidR="00D40A41" w:rsidRDefault="008B07DF" w:rsidP="008B07DF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6A572992" wp14:editId="7116ACC6">
            <wp:extent cx="3889420" cy="21541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874" cy="2157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40A41">
        <w:tab/>
      </w:r>
    </w:p>
    <w:p w14:paraId="4C1DC67B" w14:textId="0DEF0C7D" w:rsidR="00D40A41" w:rsidRDefault="00D40A41" w:rsidP="00D40A41">
      <w:pPr>
        <w:pStyle w:val="ListParagraph"/>
        <w:numPr>
          <w:ilvl w:val="1"/>
          <w:numId w:val="1"/>
        </w:numPr>
      </w:pPr>
      <w:r>
        <w:t>Write down the code to only print the attributes.</w:t>
      </w:r>
      <w:r>
        <w:tab/>
      </w:r>
      <w:r>
        <w:tab/>
      </w:r>
      <w:r>
        <w:tab/>
        <w:t>(1 mark)</w:t>
      </w:r>
    </w:p>
    <w:p w14:paraId="26BEC1E5" w14:textId="2C255786" w:rsidR="008B07DF" w:rsidRDefault="008B07DF" w:rsidP="008B07DF">
      <w:pPr>
        <w:pStyle w:val="ListParagraph"/>
        <w:ind w:left="1800"/>
      </w:pPr>
      <w:r>
        <w:t xml:space="preserve">Answer </w:t>
      </w:r>
    </w:p>
    <w:p w14:paraId="12D7EA72" w14:textId="77777777" w:rsidR="008B07DF" w:rsidRDefault="008B07DF" w:rsidP="008B07DF">
      <w:pPr>
        <w:pStyle w:val="ListParagraph"/>
        <w:ind w:left="1800"/>
      </w:pPr>
      <w:r>
        <w:t>attributes=</w:t>
      </w:r>
      <w:proofErr w:type="spellStart"/>
      <w:r>
        <w:t>df_x</w:t>
      </w:r>
      <w:proofErr w:type="spellEnd"/>
    </w:p>
    <w:p w14:paraId="2F9B7FA1" w14:textId="2C71C20D" w:rsidR="008B07DF" w:rsidRDefault="008B07DF" w:rsidP="008B07DF">
      <w:pPr>
        <w:pStyle w:val="ListParagraph"/>
        <w:ind w:left="1800"/>
      </w:pPr>
      <w:r>
        <w:t>print(attributes)</w:t>
      </w:r>
    </w:p>
    <w:p w14:paraId="232E2DD7" w14:textId="3DA14D0C" w:rsidR="008B07DF" w:rsidRDefault="008B07DF" w:rsidP="008B07DF">
      <w:pPr>
        <w:pStyle w:val="ListParagraph"/>
        <w:ind w:left="1800"/>
      </w:pPr>
    </w:p>
    <w:p w14:paraId="7015AB2F" w14:textId="7F666192" w:rsidR="008B07DF" w:rsidRDefault="008B07DF" w:rsidP="008B07DF">
      <w:pPr>
        <w:pStyle w:val="ListParagraph"/>
        <w:ind w:left="1800"/>
      </w:pPr>
      <w:r>
        <w:rPr>
          <w:noProof/>
        </w:rPr>
        <w:drawing>
          <wp:inline distT="0" distB="0" distL="0" distR="0" wp14:anchorId="15BA0FC8" wp14:editId="57825DAC">
            <wp:extent cx="4803471" cy="15454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13398" cy="1548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429A3" w14:textId="7D883393" w:rsidR="00D40A41" w:rsidRDefault="00D40A41" w:rsidP="00D40A41">
      <w:pPr>
        <w:pStyle w:val="ListParagraph"/>
        <w:numPr>
          <w:ilvl w:val="1"/>
          <w:numId w:val="1"/>
        </w:numPr>
      </w:pPr>
      <w:r>
        <w:t>Write down the code to print the label</w:t>
      </w:r>
      <w:r w:rsidRPr="00B5085F">
        <w:t xml:space="preserve"> </w:t>
      </w:r>
      <w:r>
        <w:t>only.</w:t>
      </w:r>
      <w:r>
        <w:tab/>
      </w:r>
      <w:r w:rsidR="007014A5">
        <w:tab/>
      </w:r>
      <w:r>
        <w:tab/>
      </w:r>
      <w:r w:rsidR="00AE49C2">
        <w:tab/>
      </w:r>
      <w:r>
        <w:t>(1 mark)</w:t>
      </w:r>
    </w:p>
    <w:p w14:paraId="73CF3996" w14:textId="77777777" w:rsidR="008B07DF" w:rsidRDefault="008B07DF" w:rsidP="008B07DF">
      <w:pPr>
        <w:pStyle w:val="ListParagraph"/>
        <w:ind w:left="1800"/>
      </w:pPr>
      <w:r>
        <w:t>label=</w:t>
      </w:r>
      <w:proofErr w:type="spellStart"/>
      <w:r>
        <w:t>df_y</w:t>
      </w:r>
      <w:proofErr w:type="spellEnd"/>
    </w:p>
    <w:p w14:paraId="6D2F9A11" w14:textId="2B9C60AC" w:rsidR="008B07DF" w:rsidRDefault="008B07DF" w:rsidP="008B07DF">
      <w:pPr>
        <w:pStyle w:val="ListParagraph"/>
        <w:ind w:left="1800"/>
      </w:pPr>
      <w:r>
        <w:t>print(label)</w:t>
      </w:r>
    </w:p>
    <w:p w14:paraId="29357A7B" w14:textId="740C5191" w:rsidR="008B07DF" w:rsidRDefault="008B07DF" w:rsidP="008B07DF">
      <w:pPr>
        <w:pStyle w:val="ListParagraph"/>
        <w:ind w:left="1800"/>
      </w:pPr>
      <w:r>
        <w:rPr>
          <w:noProof/>
        </w:rPr>
        <w:drawing>
          <wp:inline distT="0" distB="0" distL="0" distR="0" wp14:anchorId="17A22569" wp14:editId="466F3555">
            <wp:extent cx="4997003" cy="108642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8246" cy="108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E1A99" w14:textId="77777777" w:rsidR="00D40A41" w:rsidRDefault="00D40A41" w:rsidP="00D40A41">
      <w:pPr>
        <w:pStyle w:val="ListParagraph"/>
        <w:numPr>
          <w:ilvl w:val="1"/>
          <w:numId w:val="1"/>
        </w:numPr>
      </w:pPr>
      <w:r>
        <w:t xml:space="preserve">Break the dataset into training and testing data while keeping the </w:t>
      </w:r>
    </w:p>
    <w:p w14:paraId="4DDF24E4" w14:textId="335DE6B4" w:rsidR="00D40A41" w:rsidRDefault="00D40A41" w:rsidP="00D40A41">
      <w:pPr>
        <w:pStyle w:val="ListParagraph"/>
        <w:ind w:left="1800"/>
      </w:pPr>
      <w:r>
        <w:t>testing data as 30%.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(1 mark)</w:t>
      </w:r>
    </w:p>
    <w:p w14:paraId="399E36B6" w14:textId="4F608364" w:rsidR="008B07DF" w:rsidRDefault="008B07DF" w:rsidP="00D40A41">
      <w:pPr>
        <w:pStyle w:val="ListParagraph"/>
        <w:ind w:left="1800"/>
      </w:pPr>
      <w:r>
        <w:t>Answer</w:t>
      </w:r>
    </w:p>
    <w:p w14:paraId="346865A7" w14:textId="7E73C01E" w:rsidR="008B07DF" w:rsidRDefault="008B07DF" w:rsidP="00D40A41">
      <w:pPr>
        <w:pStyle w:val="ListParagraph"/>
        <w:ind w:left="1800"/>
      </w:pPr>
      <w:proofErr w:type="spellStart"/>
      <w:r w:rsidRPr="008B07DF">
        <w:t>X_</w:t>
      </w:r>
      <w:proofErr w:type="gramStart"/>
      <w:r w:rsidRPr="008B07DF">
        <w:t>train,X</w:t>
      </w:r>
      <w:proofErr w:type="gramEnd"/>
      <w:r w:rsidRPr="008B07DF">
        <w:t>_test,y_train,y_test</w:t>
      </w:r>
      <w:proofErr w:type="spellEnd"/>
      <w:r w:rsidRPr="008B07DF">
        <w:t xml:space="preserve"> = </w:t>
      </w:r>
      <w:proofErr w:type="spellStart"/>
      <w:r w:rsidRPr="008B07DF">
        <w:t>train_test_split</w:t>
      </w:r>
      <w:proofErr w:type="spellEnd"/>
      <w:r w:rsidRPr="008B07DF">
        <w:t>(</w:t>
      </w:r>
      <w:proofErr w:type="spellStart"/>
      <w:r w:rsidRPr="008B07DF">
        <w:t>attributes,label,test_size</w:t>
      </w:r>
      <w:proofErr w:type="spellEnd"/>
      <w:r w:rsidRPr="008B07DF">
        <w:t>=0.30)</w:t>
      </w:r>
    </w:p>
    <w:p w14:paraId="4A10B81B" w14:textId="68438757" w:rsidR="008B07DF" w:rsidRDefault="008B07DF" w:rsidP="00D40A41">
      <w:pPr>
        <w:pStyle w:val="ListParagraph"/>
        <w:ind w:left="1800"/>
      </w:pPr>
      <w:r>
        <w:rPr>
          <w:noProof/>
        </w:rPr>
        <w:drawing>
          <wp:inline distT="0" distB="0" distL="0" distR="0" wp14:anchorId="01AC04ED" wp14:editId="29D0B2D7">
            <wp:extent cx="5943600" cy="281305"/>
            <wp:effectExtent l="0" t="0" r="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4FBD9" w14:textId="4669B0DB" w:rsidR="00F25ADA" w:rsidRDefault="00D40A41" w:rsidP="00D40A41">
      <w:pPr>
        <w:pStyle w:val="ListParagraph"/>
        <w:numPr>
          <w:ilvl w:val="1"/>
          <w:numId w:val="1"/>
        </w:numPr>
      </w:pPr>
      <w:r>
        <w:t xml:space="preserve">when applying the </w:t>
      </w:r>
      <w:proofErr w:type="spellStart"/>
      <w:r>
        <w:t>KNeighborsClassifier</w:t>
      </w:r>
      <w:proofErr w:type="spellEnd"/>
      <w:r>
        <w:t>, keep K=the last digit of your Registration Number</w:t>
      </w:r>
      <w:r w:rsidR="00F25ADA">
        <w:t xml:space="preserve">. For </w:t>
      </w:r>
      <w:proofErr w:type="gramStart"/>
      <w:r w:rsidR="00F25ADA">
        <w:t>example</w:t>
      </w:r>
      <w:proofErr w:type="gramEnd"/>
      <w:r w:rsidR="00F25ADA">
        <w:t xml:space="preserve"> if the registration number is 1812289, then k=9.</w:t>
      </w:r>
    </w:p>
    <w:p w14:paraId="5FB297B9" w14:textId="4E051500" w:rsidR="008B07DF" w:rsidRDefault="004C4953" w:rsidP="004C4953">
      <w:pPr>
        <w:pStyle w:val="ListParagraph"/>
        <w:ind w:left="1800"/>
      </w:pPr>
      <w:r>
        <w:lastRenderedPageBreak/>
        <w:t>Answer</w:t>
      </w:r>
    </w:p>
    <w:p w14:paraId="34038DCC" w14:textId="78ECF194" w:rsidR="004C4953" w:rsidRDefault="004C4953" w:rsidP="004C4953">
      <w:pPr>
        <w:pStyle w:val="ListParagraph"/>
        <w:ind w:left="1800"/>
      </w:pPr>
      <w:r w:rsidRPr="004C4953">
        <w:t>classifier=</w:t>
      </w:r>
      <w:proofErr w:type="spellStart"/>
      <w:r w:rsidRPr="004C4953">
        <w:t>KNeighborsClassifier</w:t>
      </w:r>
      <w:proofErr w:type="spellEnd"/>
      <w:r w:rsidRPr="004C4953">
        <w:t>(</w:t>
      </w:r>
      <w:proofErr w:type="spellStart"/>
      <w:r w:rsidRPr="004C4953">
        <w:t>n_neighbors</w:t>
      </w:r>
      <w:proofErr w:type="spellEnd"/>
      <w:r w:rsidRPr="004C4953">
        <w:t>=4)</w:t>
      </w:r>
    </w:p>
    <w:p w14:paraId="34FCB161" w14:textId="3A225F76" w:rsidR="004C4953" w:rsidRDefault="004C4953" w:rsidP="004C4953">
      <w:pPr>
        <w:pStyle w:val="ListParagraph"/>
        <w:ind w:left="1800"/>
      </w:pPr>
      <w:r>
        <w:rPr>
          <w:noProof/>
        </w:rPr>
        <w:drawing>
          <wp:inline distT="0" distB="0" distL="0" distR="0" wp14:anchorId="53B4F261" wp14:editId="5B93F41E">
            <wp:extent cx="4121240" cy="566230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2612" cy="569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71958" w14:textId="12A1B9E3" w:rsidR="00D40A41" w:rsidRDefault="00D40A41" w:rsidP="00F25ADA">
      <w:pPr>
        <w:ind w:left="7920"/>
      </w:pPr>
      <w:r>
        <w:t>(1 mark)</w:t>
      </w:r>
    </w:p>
    <w:p w14:paraId="33B408A1" w14:textId="5608FEAF" w:rsidR="00D40A41" w:rsidRDefault="00D40A41" w:rsidP="00D40A41">
      <w:pPr>
        <w:pStyle w:val="ListParagraph"/>
        <w:numPr>
          <w:ilvl w:val="1"/>
          <w:numId w:val="1"/>
        </w:numPr>
      </w:pPr>
      <w:r>
        <w:t>Predict the values of the label of the testing data.</w:t>
      </w:r>
      <w:r>
        <w:tab/>
      </w:r>
      <w:r>
        <w:tab/>
      </w:r>
      <w:r>
        <w:tab/>
        <w:t>(1 mark)</w:t>
      </w:r>
    </w:p>
    <w:p w14:paraId="321F6CF8" w14:textId="3D274749" w:rsidR="004C4953" w:rsidRDefault="004C4953" w:rsidP="004C4953">
      <w:pPr>
        <w:pStyle w:val="ListParagraph"/>
        <w:ind w:left="1800"/>
      </w:pPr>
      <w:r w:rsidRPr="004C4953">
        <w:t>print(</w:t>
      </w:r>
      <w:proofErr w:type="spellStart"/>
      <w:r w:rsidRPr="004C4953">
        <w:t>y_test</w:t>
      </w:r>
      <w:proofErr w:type="spellEnd"/>
      <w:r w:rsidRPr="004C4953">
        <w:t>)</w:t>
      </w:r>
    </w:p>
    <w:p w14:paraId="26E69E80" w14:textId="665734C4" w:rsidR="004C4953" w:rsidRDefault="004C4953" w:rsidP="004C4953">
      <w:pPr>
        <w:pStyle w:val="ListParagraph"/>
        <w:ind w:left="1800"/>
      </w:pPr>
      <w:r>
        <w:rPr>
          <w:noProof/>
        </w:rPr>
        <w:drawing>
          <wp:inline distT="0" distB="0" distL="0" distR="0" wp14:anchorId="3A903F36" wp14:editId="6E4C6685">
            <wp:extent cx="4497778" cy="451702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9743" cy="45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BE327" w14:textId="77777777" w:rsidR="00D40A41" w:rsidRDefault="00D40A41" w:rsidP="00D40A41">
      <w:pPr>
        <w:pStyle w:val="ListParagraph"/>
        <w:numPr>
          <w:ilvl w:val="1"/>
          <w:numId w:val="1"/>
        </w:numPr>
      </w:pPr>
      <w:r>
        <w:t>Print the predicted values.</w:t>
      </w:r>
      <w:r>
        <w:tab/>
      </w:r>
      <w:r>
        <w:tab/>
      </w:r>
      <w:r>
        <w:tab/>
      </w:r>
      <w:r>
        <w:tab/>
      </w:r>
      <w:r>
        <w:tab/>
      </w:r>
      <w:r>
        <w:tab/>
        <w:t>(1 mark)</w:t>
      </w:r>
    </w:p>
    <w:p w14:paraId="19E7E8A3" w14:textId="6EB046BE" w:rsidR="004D36DA" w:rsidRDefault="004C4953" w:rsidP="004C4953">
      <w:pPr>
        <w:ind w:left="1440"/>
      </w:pPr>
      <w:r>
        <w:t xml:space="preserve">                                    </w:t>
      </w:r>
      <w:r>
        <w:rPr>
          <w:noProof/>
        </w:rPr>
        <w:drawing>
          <wp:inline distT="0" distB="0" distL="0" distR="0" wp14:anchorId="7B96C9ED" wp14:editId="5E3F3643">
            <wp:extent cx="4538314" cy="65068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2962" cy="657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D09BC" w14:textId="25E22703" w:rsidR="001071C3" w:rsidRPr="007014A5" w:rsidRDefault="001071C3" w:rsidP="001071C3">
      <w:pPr>
        <w:pStyle w:val="ListParagraph"/>
        <w:numPr>
          <w:ilvl w:val="0"/>
          <w:numId w:val="2"/>
        </w:numPr>
        <w:rPr>
          <w:b/>
          <w:bCs/>
          <w:i/>
          <w:iCs/>
        </w:rPr>
      </w:pPr>
      <w:r w:rsidRPr="007014A5">
        <w:rPr>
          <w:b/>
          <w:bCs/>
          <w:i/>
          <w:iCs/>
        </w:rPr>
        <w:t xml:space="preserve">Data </w:t>
      </w:r>
      <w:r w:rsidR="007014A5">
        <w:rPr>
          <w:b/>
          <w:bCs/>
          <w:i/>
          <w:iCs/>
        </w:rPr>
        <w:t>P</w:t>
      </w:r>
      <w:r w:rsidRPr="007014A5">
        <w:rPr>
          <w:b/>
          <w:bCs/>
          <w:i/>
          <w:iCs/>
        </w:rPr>
        <w:t>rocessing:</w:t>
      </w:r>
    </w:p>
    <w:p w14:paraId="0F97F4B8" w14:textId="3E81201D" w:rsidR="001071C3" w:rsidRDefault="001071C3" w:rsidP="001071C3">
      <w:pPr>
        <w:pStyle w:val="ListParagraph"/>
        <w:ind w:left="1440"/>
        <w:rPr>
          <w:b/>
          <w:bCs/>
        </w:rPr>
      </w:pPr>
    </w:p>
    <w:p w14:paraId="7AB9C9D4" w14:textId="596A6B93" w:rsidR="007014A5" w:rsidRPr="007014A5" w:rsidRDefault="007014A5" w:rsidP="004C4953">
      <w:pPr>
        <w:pStyle w:val="ListParagraph"/>
        <w:ind w:left="1440"/>
      </w:pPr>
      <w:r>
        <w:t>Use the ‘Details.csv’ dataset, and apply all data cleaning practices to make the data ready for further processing.</w:t>
      </w:r>
      <w:r>
        <w:tab/>
      </w:r>
      <w:r>
        <w:tab/>
      </w:r>
      <w:r>
        <w:tab/>
      </w:r>
      <w:r>
        <w:tab/>
      </w:r>
      <w:r>
        <w:tab/>
      </w:r>
      <w:r>
        <w:tab/>
        <w:t>(4 marks)</w:t>
      </w:r>
    </w:p>
    <w:p w14:paraId="266B55FA" w14:textId="245E6BB6" w:rsidR="001071C3" w:rsidRDefault="004C4953">
      <w:r>
        <w:t xml:space="preserve">                  Answe</w:t>
      </w:r>
      <w:r w:rsidR="00892571">
        <w:t>r:</w:t>
      </w:r>
    </w:p>
    <w:p w14:paraId="5556E089" w14:textId="35A38F39" w:rsidR="00892571" w:rsidRDefault="00892571">
      <w:r>
        <w:tab/>
      </w:r>
      <w:r>
        <w:tab/>
        <w:t>Ma’am I was not able to import the csv file. CR messaged that this part would be compenstated for those that we not able to import</w:t>
      </w:r>
    </w:p>
    <w:p w14:paraId="1470A68C" w14:textId="77777777" w:rsidR="001071C3" w:rsidRDefault="001071C3"/>
    <w:sectPr w:rsidR="001071C3">
      <w:head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8A760" w14:textId="77777777" w:rsidR="00791D5F" w:rsidRDefault="00791D5F" w:rsidP="00D40A41">
      <w:pPr>
        <w:spacing w:after="0" w:line="240" w:lineRule="auto"/>
      </w:pPr>
      <w:r>
        <w:separator/>
      </w:r>
    </w:p>
  </w:endnote>
  <w:endnote w:type="continuationSeparator" w:id="0">
    <w:p w14:paraId="2A82FFD8" w14:textId="77777777" w:rsidR="00791D5F" w:rsidRDefault="00791D5F" w:rsidP="00D40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FA7BB3" w14:textId="77777777" w:rsidR="00791D5F" w:rsidRDefault="00791D5F" w:rsidP="00D40A41">
      <w:pPr>
        <w:spacing w:after="0" w:line="240" w:lineRule="auto"/>
      </w:pPr>
      <w:r>
        <w:separator/>
      </w:r>
    </w:p>
  </w:footnote>
  <w:footnote w:type="continuationSeparator" w:id="0">
    <w:p w14:paraId="5BA600E2" w14:textId="77777777" w:rsidR="00791D5F" w:rsidRDefault="00791D5F" w:rsidP="00D40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2DBD11" w14:textId="65EB2F09" w:rsidR="00D40A41" w:rsidRDefault="00D40A41" w:rsidP="00D40A41">
    <w:pPr>
      <w:pStyle w:val="Header"/>
      <w:jc w:val="right"/>
    </w:pPr>
    <w:r>
      <w:t>Final Exam</w:t>
    </w:r>
  </w:p>
  <w:p w14:paraId="7ABB1B73" w14:textId="77777777" w:rsidR="00D40A41" w:rsidRDefault="00D40A41" w:rsidP="00D40A41">
    <w:pPr>
      <w:pStyle w:val="Header"/>
      <w:jc w:val="right"/>
    </w:pPr>
    <w:r>
      <w:t>BSCS 6A</w:t>
    </w:r>
  </w:p>
  <w:p w14:paraId="771908A7" w14:textId="3C24C959" w:rsidR="00D40A41" w:rsidRDefault="00D40A41" w:rsidP="00D40A41">
    <w:pPr>
      <w:pStyle w:val="Header"/>
      <w:jc w:val="right"/>
    </w:pPr>
    <w:r>
      <w:t>AI Lab – Noor Saqib</w:t>
    </w:r>
  </w:p>
  <w:p w14:paraId="4D88DF00" w14:textId="6DA72948" w:rsidR="00DB2638" w:rsidRPr="00DB2638" w:rsidRDefault="00DB2638" w:rsidP="00DB2638">
    <w:pPr>
      <w:pStyle w:val="Header"/>
      <w:rPr>
        <w:b/>
        <w:bCs/>
      </w:rPr>
    </w:pPr>
    <w:r>
      <w:rPr>
        <w:b/>
        <w:bCs/>
      </w:rPr>
      <w:tab/>
    </w:r>
    <w:r>
      <w:rPr>
        <w:b/>
        <w:bCs/>
      </w:rPr>
      <w:tab/>
      <w:t>Hirdesh Kumar BSCS 6A</w:t>
    </w:r>
  </w:p>
  <w:p w14:paraId="2644634E" w14:textId="77777777" w:rsidR="00D40A41" w:rsidRDefault="00D40A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D0AB4"/>
    <w:multiLevelType w:val="hybridMultilevel"/>
    <w:tmpl w:val="EF1E0C98"/>
    <w:lvl w:ilvl="0" w:tplc="CE9A98E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C6D2618"/>
    <w:multiLevelType w:val="hybridMultilevel"/>
    <w:tmpl w:val="3E9EA8F4"/>
    <w:lvl w:ilvl="0" w:tplc="CE9A98E4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545CA"/>
    <w:multiLevelType w:val="hybridMultilevel"/>
    <w:tmpl w:val="52AC173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73C148F"/>
    <w:multiLevelType w:val="hybridMultilevel"/>
    <w:tmpl w:val="F07A279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NDYyMTA0tDS2MDZU0lEKTi0uzszPAykwqgUAgqhQiCwAAAA="/>
  </w:docVars>
  <w:rsids>
    <w:rsidRoot w:val="00D40A41"/>
    <w:rsid w:val="001071C3"/>
    <w:rsid w:val="002218E4"/>
    <w:rsid w:val="00313603"/>
    <w:rsid w:val="004C4953"/>
    <w:rsid w:val="004D36DA"/>
    <w:rsid w:val="004D7BA6"/>
    <w:rsid w:val="006230F3"/>
    <w:rsid w:val="007014A5"/>
    <w:rsid w:val="00791D5F"/>
    <w:rsid w:val="00892571"/>
    <w:rsid w:val="008B07DF"/>
    <w:rsid w:val="00995196"/>
    <w:rsid w:val="00997AB2"/>
    <w:rsid w:val="009D65B1"/>
    <w:rsid w:val="00A35113"/>
    <w:rsid w:val="00A635FF"/>
    <w:rsid w:val="00AE49C2"/>
    <w:rsid w:val="00BA5F4B"/>
    <w:rsid w:val="00C52052"/>
    <w:rsid w:val="00D21292"/>
    <w:rsid w:val="00D35B8F"/>
    <w:rsid w:val="00D40A41"/>
    <w:rsid w:val="00D6671B"/>
    <w:rsid w:val="00D8533F"/>
    <w:rsid w:val="00D95FA0"/>
    <w:rsid w:val="00DB2638"/>
    <w:rsid w:val="00DB5056"/>
    <w:rsid w:val="00E93169"/>
    <w:rsid w:val="00F25ADA"/>
    <w:rsid w:val="00F96747"/>
    <w:rsid w:val="00FC6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56A94"/>
  <w15:chartTrackingRefBased/>
  <w15:docId w15:val="{FB9FCBDA-0D1B-4A9C-986E-6DC33E4D9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0A4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40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0A41"/>
  </w:style>
  <w:style w:type="paragraph" w:styleId="Footer">
    <w:name w:val="footer"/>
    <w:basedOn w:val="Normal"/>
    <w:link w:val="FooterChar"/>
    <w:uiPriority w:val="99"/>
    <w:unhideWhenUsed/>
    <w:rsid w:val="00D40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0A4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99</Words>
  <Characters>284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Saqib</dc:creator>
  <cp:keywords/>
  <dc:description/>
  <cp:lastModifiedBy>hp</cp:lastModifiedBy>
  <cp:revision>4</cp:revision>
  <cp:lastPrinted>2021-06-07T01:00:00Z</cp:lastPrinted>
  <dcterms:created xsi:type="dcterms:W3CDTF">2021-06-07T16:35:00Z</dcterms:created>
  <dcterms:modified xsi:type="dcterms:W3CDTF">2021-07-12T11:00:00Z</dcterms:modified>
</cp:coreProperties>
</file>